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stronomer position at [Institution Name] in France Paris. As a dedicated and experienced astronomer with a profound passion for unraveling the mysteries of the cosmos, I am eager to contribute my expertise, research background, and innovative spirit to your esteemed institution. France Paris has long been a beacon of scientific excellence and astronomical discovery, and I am thrilled at the opportunity to join its vibrant academic community.</w:t>
      </w:r>
    </w:p>
    <w:p>
      <w:pPr>
        <w:pStyle w:val="BodyText"/>
      </w:pPr>
      <w:r>
        <w:t xml:space="preserve">With a Ph.D. in Astrophysics from [University Name] and over [X years] of professional experience in both observational and theoretical astronomy, I have developed a robust foundation in cutting-edge research methodologies. My work has focused on [specific area, e.g., "exoplanet detection," "cosmic microwave background analysis," or "galaxy formation"], which aligns closely with the research objectives of your institution. I have published extensively in peer-reviewed journals, including [mention relevant publications or journals], and have presented my findings at international conferences such as the [Name of Conference], where I had the privilege of engaging with leading astronomers from around the world.</w:t>
      </w:r>
    </w:p>
    <w:p>
      <w:pPr>
        <w:pStyle w:val="BodyText"/>
      </w:pPr>
      <w:r>
        <w:t xml:space="preserve">One of my key strengths lies in my ability to bridge theoretical models with empirical data. For instance, during my tenure at [Previous Institution], I led a project that utilized advanced computational tools to analyze [specific dataset or phenomenon], resulting in groundbreaking insights into [specific discovery or contribution]. This work not only deepened our understanding of [topic] but also demonstrated my capacity to tackle complex astronomical challenges with creativity and precision. My technical skills include proficiency in programming languages such as Python and IDL, as well as experience with instruments like [mention telescopes or observatories, e.g., "the Very Large Telescope" or "the James Webb Space Telescope"].</w:t>
      </w:r>
    </w:p>
    <w:p>
      <w:pPr>
        <w:pStyle w:val="BodyText"/>
      </w:pPr>
      <w:r>
        <w:t xml:space="preserve">What draws me to France Paris is its unparalleled reputation as a hub for astronomical research. The city’s iconic institutions, such as the Observatoire de Paris and the Centre National de la Recherche Scientifique (CNRS), are at the forefront of global scientific advancements. I am particularly inspired by [specific project, initiative, or research area] undertaken by your team, which resonates with my own commitment to pushing the boundaries of human knowledge. The collaborative and interdisciplinary environment in France Paris fosters innovation, and I am eager to contribute my expertise while learning from the diverse talents within your organization.</w:t>
      </w:r>
    </w:p>
    <w:p>
      <w:pPr>
        <w:pStyle w:val="BodyText"/>
      </w:pPr>
      <w:r>
        <w:t xml:space="preserve">My decision to pursue this opportunity is also rooted in a deep appreciation for France’s cultural and intellectual heritage. Paris has been a cradle of scientific thought for centuries, from the pioneering work of astronomers like Pierre-Simon Laplace to modern-day breakthroughs in astrophysics. The city’s unique blend of historical significance and technological innovation creates an ideal setting for advancing astronomical research. I am particularly excited about the prospect of collaborating with French scientists and students, who are known for their rigor, creativity, and passion for discovery.</w:t>
      </w:r>
    </w:p>
    <w:p>
      <w:pPr>
        <w:pStyle w:val="BodyText"/>
      </w:pPr>
      <w:r>
        <w:t xml:space="preserve">Throughout my career, I have prioritized mentorship and knowledge-sharing. As a teaching assistant during my doctoral studies and a guest lecturer at [University Name], I have guided students in developing critical thinking skills and fostering their curiosity about the universe. I believe that nurturing the next generation of astronomers is as vital as conducting groundbreaking research, and I am eager to contribute to your institution’s educational mission. In France Paris, where scientific education is deeply valued, I see an opportunity to make a meaningful impact both in the lab and in the classroom.</w:t>
      </w:r>
    </w:p>
    <w:p>
      <w:pPr>
        <w:pStyle w:val="BodyText"/>
      </w:pPr>
      <w:r>
        <w:t xml:space="preserve">In addition to my academic qualifications, I bring strong interpersonal skills that enable me to thrive in collaborative environments. Whether working with international teams or presenting findings to non-specialist audiences, I prioritize clear communication and mutual respect. My fluency in [languages, if applicable] further enhances my ability to engage with diverse communities, a quality that I believe is essential for success in the global scientific landscape.</w:t>
      </w:r>
    </w:p>
    <w:p>
      <w:pPr>
        <w:pStyle w:val="BodyText"/>
      </w:pPr>
      <w:r>
        <w:t xml:space="preserve">I am particularly drawn to the Astronomer role at [Institution Name] because it aligns with my long-term career goals of advancing our understanding of [specific astronomical topic]. The opportunity to work in France Paris, with its rich resources and visionary leadership in astronomy, is a dream come true. I am confident that my background, skills, and passion for the field will enable me to make significant contributions to your research initiatives while growing as a professional within this dynamic environment.</w:t>
      </w:r>
    </w:p>
    <w:p>
      <w:pPr>
        <w:pStyle w:val="BodyText"/>
      </w:pPr>
      <w:r>
        <w:t xml:space="preserve">Thank you for considering my application. I would be honored to discuss how my experiences and aspirations align with the mission of your institution. I look forward to the possibility of contributing to the continued success of [Institution Name] and advancing the field of astronomy in France Pari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France Paris</dc:title>
  <dc:creator/>
  <dc:language>en</dc:language>
  <cp:keywords/>
  <dcterms:created xsi:type="dcterms:W3CDTF">2026-07-23T10:40:31Z</dcterms:created>
  <dcterms:modified xsi:type="dcterms:W3CDTF">2026-07-23T10:40:31Z</dcterms:modified>
</cp:coreProperties>
</file>

<file path=docProps/custom.xml><?xml version="1.0" encoding="utf-8"?>
<Properties xmlns="http://schemas.openxmlformats.org/officeDocument/2006/custom-properties" xmlns:vt="http://schemas.openxmlformats.org/officeDocument/2006/docPropsVTypes"/>
</file>